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CF5E" w14:textId="77777777" w:rsidR="0069799C" w:rsidRPr="0069799C" w:rsidRDefault="0069799C" w:rsidP="0069799C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69799C">
        <w:rPr>
          <w:rFonts w:ascii="Times New Roman" w:hAnsi="Times New Roman" w:cs="Times New Roman"/>
          <w:sz w:val="40"/>
          <w:szCs w:val="40"/>
        </w:rPr>
        <w:t>Title of your Works in Progress Poster</w:t>
      </w:r>
    </w:p>
    <w:p w14:paraId="7C012322" w14:textId="77777777" w:rsidR="0069799C" w:rsidRPr="0069799C" w:rsidRDefault="0069799C" w:rsidP="0069799C">
      <w:pPr>
        <w:pStyle w:val="ALISETitle"/>
      </w:pPr>
    </w:p>
    <w:p w14:paraId="52ADD553" w14:textId="77777777" w:rsidR="0069799C" w:rsidRPr="0069799C" w:rsidRDefault="0069799C" w:rsidP="00697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69799C">
        <w:rPr>
          <w:rFonts w:ascii="Times New Roman" w:hAnsi="Times New Roman" w:cs="Times New Roman"/>
          <w:sz w:val="24"/>
          <w:szCs w:val="24"/>
        </w:rPr>
        <w:t xml:space="preserve">FirstName </w:t>
      </w:r>
      <w:proofErr w:type="spellStart"/>
      <w:r w:rsidRPr="0069799C">
        <w:rPr>
          <w:rFonts w:ascii="Times New Roman" w:hAnsi="Times New Roman" w:cs="Times New Roman"/>
          <w:sz w:val="24"/>
          <w:szCs w:val="24"/>
        </w:rPr>
        <w:t>LastName</w:t>
      </w:r>
      <w:r w:rsidRPr="0069799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6979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DDA24C" w14:textId="77777777" w:rsidR="0069799C" w:rsidRPr="0069799C" w:rsidRDefault="0069799C" w:rsidP="0069799C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9799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69799C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69799C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5EA832F2" w14:textId="77777777" w:rsidR="0069799C" w:rsidRPr="0069799C" w:rsidRDefault="0069799C" w:rsidP="0069799C">
      <w:pPr>
        <w:jc w:val="center"/>
        <w:rPr>
          <w:rFonts w:ascii="Times New Roman" w:hAnsi="Times New Roman" w:cs="Times New Roman"/>
          <w:sz w:val="24"/>
          <w:szCs w:val="24"/>
        </w:rPr>
      </w:pPr>
      <w:r w:rsidRPr="0069799C">
        <w:rPr>
          <w:rFonts w:ascii="Times New Roman" w:hAnsi="Times New Roman" w:cs="Times New Roman"/>
          <w:sz w:val="24"/>
          <w:szCs w:val="24"/>
        </w:rPr>
        <w:t>email@email.edu</w:t>
      </w:r>
    </w:p>
    <w:p w14:paraId="75B75922" w14:textId="77777777" w:rsidR="0069799C" w:rsidRPr="0069799C" w:rsidRDefault="0069799C" w:rsidP="0069799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E36AC9" w14:textId="77777777" w:rsidR="0069799C" w:rsidRPr="0069799C" w:rsidRDefault="0069799C" w:rsidP="0069799C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9799C">
        <w:rPr>
          <w:rFonts w:ascii="Times New Roman" w:hAnsi="Times New Roman" w:cs="Times New Roman"/>
          <w:sz w:val="24"/>
          <w:szCs w:val="24"/>
        </w:rPr>
        <w:t xml:space="preserve">ABSTRACT </w:t>
      </w:r>
    </w:p>
    <w:p w14:paraId="50845731" w14:textId="77777777" w:rsidR="0069799C" w:rsidRPr="0069799C" w:rsidRDefault="0069799C" w:rsidP="0069799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011D928" w14:textId="77777777" w:rsidR="0069799C" w:rsidRPr="0069799C" w:rsidRDefault="0069799C" w:rsidP="0069799C">
      <w:pPr>
        <w:adjustRightInd w:val="0"/>
        <w:rPr>
          <w:rFonts w:ascii="Times New Roman" w:hAnsi="Times New Roman" w:cs="Times New Roman"/>
          <w:sz w:val="24"/>
          <w:szCs w:val="24"/>
        </w:rPr>
      </w:pPr>
      <w:r w:rsidRPr="0069799C">
        <w:rPr>
          <w:rFonts w:ascii="Times New Roman" w:hAnsi="Times New Roman" w:cs="Times New Roman"/>
          <w:sz w:val="24"/>
          <w:szCs w:val="24"/>
        </w:rPr>
        <w:tab/>
        <w:t xml:space="preserve">This is your abstract text. Abstracts should be 150-250 words in length. Please use Times New Roman, single-spaced, and indent the first line by 0.5 inches. </w:t>
      </w:r>
    </w:p>
    <w:p w14:paraId="47C48BA7" w14:textId="77777777" w:rsidR="0069799C" w:rsidRPr="0069799C" w:rsidRDefault="0069799C" w:rsidP="006979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2E6161" w14:textId="77777777" w:rsidR="0069799C" w:rsidRPr="0069799C" w:rsidRDefault="0069799C" w:rsidP="0069799C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69799C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405ABA4D" w14:textId="77777777" w:rsidR="0069799C" w:rsidRPr="0069799C" w:rsidRDefault="0069799C" w:rsidP="006979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AA03AC" w14:textId="77777777" w:rsidR="0069799C" w:rsidRPr="0069799C" w:rsidRDefault="0069799C" w:rsidP="0069799C">
      <w:pPr>
        <w:rPr>
          <w:rFonts w:ascii="Times New Roman" w:hAnsi="Times New Roman" w:cs="Times New Roman"/>
          <w:sz w:val="24"/>
          <w:szCs w:val="24"/>
        </w:rPr>
      </w:pPr>
      <w:r w:rsidRPr="0069799C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5C5BC64F" w14:textId="77777777" w:rsidR="0069799C" w:rsidRPr="0069799C" w:rsidRDefault="0069799C" w:rsidP="0069799C">
      <w:pPr>
        <w:ind w:firstLine="720"/>
        <w:rPr>
          <w:rFonts w:ascii="Times New Roman" w:hAnsi="Times New Roman" w:cs="Times New Roman"/>
        </w:rPr>
      </w:pPr>
    </w:p>
    <w:p w14:paraId="47D3A309" w14:textId="77777777" w:rsidR="0069799C" w:rsidRPr="0069799C" w:rsidRDefault="0069799C" w:rsidP="0069799C">
      <w:pPr>
        <w:spacing w:after="0" w:line="240" w:lineRule="auto"/>
        <w:rPr>
          <w:rFonts w:ascii="Times New Roman" w:hAnsi="Times New Roman" w:cs="Times New Roman"/>
          <w:b/>
        </w:rPr>
      </w:pPr>
      <w:r w:rsidRPr="0069799C">
        <w:rPr>
          <w:rFonts w:ascii="Times New Roman" w:hAnsi="Times New Roman" w:cs="Times New Roman"/>
          <w:b/>
        </w:rPr>
        <w:t>AUTHOR KEYWORDS</w:t>
      </w:r>
    </w:p>
    <w:p w14:paraId="1D225E0C" w14:textId="77777777" w:rsidR="0069799C" w:rsidRPr="0069799C" w:rsidRDefault="0069799C" w:rsidP="0069799C">
      <w:pPr>
        <w:spacing w:after="0" w:line="240" w:lineRule="auto"/>
        <w:rPr>
          <w:rFonts w:ascii="Times New Roman" w:hAnsi="Times New Roman" w:cs="Times New Roman"/>
          <w:b/>
        </w:rPr>
      </w:pPr>
    </w:p>
    <w:p w14:paraId="4A7EBAAA" w14:textId="77777777" w:rsidR="0069799C" w:rsidRPr="0069799C" w:rsidRDefault="0069799C" w:rsidP="0069799C">
      <w:pPr>
        <w:spacing w:after="0" w:line="240" w:lineRule="auto"/>
        <w:rPr>
          <w:rFonts w:ascii="Times New Roman" w:hAnsi="Times New Roman" w:cs="Times New Roman"/>
        </w:rPr>
      </w:pPr>
      <w:r w:rsidRPr="0069799C">
        <w:rPr>
          <w:rFonts w:ascii="Times New Roman" w:hAnsi="Times New Roman" w:cs="Times New Roman"/>
        </w:rPr>
        <w:t>keyword1; keyword2; keyword3; keyword4; keyword5.</w:t>
      </w:r>
    </w:p>
    <w:p w14:paraId="7ACBF075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7CD4BD80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0876C13A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4EDF8CEF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712E95DF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23387F2E" w14:textId="77777777" w:rsidR="0069799C" w:rsidRPr="0069799C" w:rsidRDefault="0069799C" w:rsidP="0069799C">
      <w:pPr>
        <w:rPr>
          <w:rFonts w:ascii="Times New Roman" w:hAnsi="Times New Roman" w:cs="Times New Roman"/>
        </w:rPr>
      </w:pPr>
    </w:p>
    <w:p w14:paraId="4973C23B" w14:textId="77777777" w:rsidR="0069799C" w:rsidRPr="0069799C" w:rsidRDefault="0069799C" w:rsidP="0069799C">
      <w:pPr>
        <w:spacing w:after="0" w:line="276" w:lineRule="auto"/>
        <w:rPr>
          <w:rFonts w:ascii="Times New Roman" w:eastAsia="Libre Franklin" w:hAnsi="Times New Roman" w:cs="Times New Roman"/>
          <w:sz w:val="24"/>
          <w:szCs w:val="24"/>
        </w:rPr>
      </w:pPr>
    </w:p>
    <w:p w14:paraId="78EF25F3" w14:textId="77777777" w:rsidR="0069799C" w:rsidRPr="0069799C" w:rsidRDefault="0069799C" w:rsidP="0069799C"/>
    <w:p w14:paraId="179EFCD2" w14:textId="77777777" w:rsidR="0069799C" w:rsidRPr="0069799C" w:rsidRDefault="0069799C" w:rsidP="0069799C"/>
    <w:p w14:paraId="3A5F8AFE" w14:textId="77777777" w:rsidR="0069799C" w:rsidRPr="0069799C" w:rsidRDefault="0069799C" w:rsidP="0069799C"/>
    <w:sectPr w:rsidR="0069799C" w:rsidRPr="006979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Libre Franklin"/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0368"/>
    <w:multiLevelType w:val="multilevel"/>
    <w:tmpl w:val="AB4AA4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JgaWxpaG5hYW5ko6SsGpxcWZ+XkgBWa1AMiUtJQsAAAA"/>
  </w:docVars>
  <w:rsids>
    <w:rsidRoot w:val="00BA382B"/>
    <w:rsid w:val="000558D3"/>
    <w:rsid w:val="000B2165"/>
    <w:rsid w:val="001C0FE8"/>
    <w:rsid w:val="001F08F7"/>
    <w:rsid w:val="002F2CE6"/>
    <w:rsid w:val="003F3446"/>
    <w:rsid w:val="003F4731"/>
    <w:rsid w:val="00442857"/>
    <w:rsid w:val="004754FE"/>
    <w:rsid w:val="005052B2"/>
    <w:rsid w:val="00555773"/>
    <w:rsid w:val="00565C9C"/>
    <w:rsid w:val="00620880"/>
    <w:rsid w:val="0069799C"/>
    <w:rsid w:val="006E5E54"/>
    <w:rsid w:val="007B2EE9"/>
    <w:rsid w:val="00805475"/>
    <w:rsid w:val="008745C9"/>
    <w:rsid w:val="00987361"/>
    <w:rsid w:val="00AA6EB9"/>
    <w:rsid w:val="00B3587C"/>
    <w:rsid w:val="00BA382B"/>
    <w:rsid w:val="00BA67ED"/>
    <w:rsid w:val="00BF5B89"/>
    <w:rsid w:val="00D13E7E"/>
    <w:rsid w:val="00D8316C"/>
    <w:rsid w:val="00DF5589"/>
    <w:rsid w:val="00F416B4"/>
    <w:rsid w:val="00F9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78E78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D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D30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A0DA9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E54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65C9C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565C9C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565C9C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979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8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HHE9dwvwgQnXmirGvUbQDUOqPQ==">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2:00Z</dcterms:created>
  <dcterms:modified xsi:type="dcterms:W3CDTF">2022-01-04T17:52:00Z</dcterms:modified>
</cp:coreProperties>
</file>